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ison’s</w:t>
      </w:r>
      <w:r>
        <w:t xml:space="preserve"> </w:t>
      </w:r>
      <w:r>
        <w:t xml:space="preserve">disease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advanced</w:t>
      </w:r>
      <w:r>
        <w:t xml:space="preserve"> </w:t>
      </w:r>
      <w:r>
        <w:t xml:space="preserve">HIV</w:t>
      </w:r>
      <w:r>
        <w:t xml:space="preserve"> </w:t>
      </w:r>
      <w:r>
        <w:t xml:space="preserve">may</w:t>
      </w:r>
      <w:r>
        <w:t xml:space="preserve"> </w:t>
      </w:r>
      <w:r>
        <w:t xml:space="preserve">explain</w:t>
      </w:r>
      <w:r>
        <w:t xml:space="preserve"> </w:t>
      </w:r>
      <w:r>
        <w:t xml:space="preserve">the</w:t>
      </w:r>
      <w:r>
        <w:t xml:space="preserve"> </w:t>
      </w:r>
      <w:r>
        <w:t xml:space="preserve">high</w:t>
      </w:r>
      <w:r>
        <w:t xml:space="preserve"> </w:t>
      </w:r>
      <w:r>
        <w:t xml:space="preserve">mortalit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Joseph</w:t>
      </w:r>
      <w:r>
        <w:t xml:space="preserve"> </w:t>
      </w:r>
      <w:r>
        <w:t xml:space="preserve">B</w:t>
      </w:r>
      <w:r>
        <w:t xml:space="preserve"> </w:t>
      </w:r>
      <w:r>
        <w:t xml:space="preserve">Sempa</w:t>
      </w:r>
    </w:p>
    <w:p>
      <w:pPr>
        <w:pStyle w:val="Date"/>
      </w:pPr>
      <w:r>
        <w:t xml:space="preserve">2024-03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baseline-table"/>
    <w:p>
      <w:pPr>
        <w:pStyle w:val="Heading1"/>
      </w:pPr>
      <w:r>
        <w:t xml:space="preserve">Baseline table</w:t>
      </w:r>
    </w:p>
    <w:p>
      <w:pPr>
        <w:pStyle w:val="TableCaption"/>
      </w:pPr>
      <w:r>
        <w:rPr>
          <w:bCs/>
          <w:b/>
        </w:rPr>
        <w:t xml:space="preserve">Baseline 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Baseline table"/>
      </w:tblPr>
      <w:tblGrid>
        <w:gridCol w:w="5830"/>
        <w:gridCol w:w="20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 = 5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 at enrolment, median (IQR) (year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.0 (31.0, 43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der, n(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9 (50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6 (48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thnicity, n(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 Afric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1 (79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 (19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uration of current illness, median (IQR) (day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0 (12.0, 21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10 viral lo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7 (7.4, 12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D4 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.0 (15.0, 61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ite cell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 (3.6, 8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ymphocyte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 (0.4, 1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trophi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 (1.5, 8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ight l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5 (8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ubercul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5 (84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yptococcus neoform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 (5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neumon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 (11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ph aure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posis sarc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ytomegalovir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S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1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p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3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d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 (5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/c di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3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vo B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phil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3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 menigit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0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 / Leptospir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1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0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VID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rocysticerc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4%)</w:t>
            </w:r>
          </w:p>
        </w:tc>
      </w:tr>
    </w:tbl>
    <w:bookmarkEnd w:id="20"/>
    <w:bookmarkStart w:id="21" w:name="table-1"/>
    <w:p>
      <w:pPr>
        <w:pStyle w:val="Heading1"/>
      </w:pPr>
      <w:r>
        <w:t xml:space="preserve">Table 1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816"/>
        <w:gridCol w:w="1584"/>
        <w:gridCol w:w="1584"/>
        <w:gridCol w:w="9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emale</w:t>
            </w:r>
            <w:r>
              <w:t xml:space="preserve">, N = 26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ale</w:t>
            </w:r>
            <w:r>
              <w:t xml:space="preserve">, N = 25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 at enrolment, median (IQR) (year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0 (31.0, 42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.0 (32.0, 44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thnicity, n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 Afric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0 (78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0 (82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 (21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 (17.6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uration of current illness, median (IQR) (day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0 (11.5, 21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0 (12.8, 21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10 viral lo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4 (7.2, 12.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7 (7.7, 12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D4 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.0 (15.0, 58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5 (12.8, 64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di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4.0 (131.0, 138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3.0 (129.0, 136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tassi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 (3.5, 4.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 (3.9, 4.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emoglob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3 (7.1, 9.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3 (7.9, 10.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ite cell 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 (3.5, 8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 (3.8, 8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ymphocyte 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 (0.3, 2.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 (0.5, 1.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trophi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 (1.5, 10.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 (1.3, 7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ight l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5 (83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8 (81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ubercul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1 (82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2 (8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yptococcus neoform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4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7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neumon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 (11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 (12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ph aure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posis sarc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ytomegalovir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S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1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p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2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4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d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6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4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/c di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4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2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vo B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phil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3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3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 menigit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 / Leptospir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2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VID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rocysticerc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</w:tbl>
    <w:bookmarkEnd w:id="21"/>
    <w:bookmarkStart w:id="22" w:name="table-1.2"/>
    <w:p>
      <w:pPr>
        <w:pStyle w:val="Heading1"/>
      </w:pPr>
      <w:r>
        <w:t xml:space="preserve">Table 1.2</w:t>
      </w:r>
    </w:p>
    <w:p>
      <w:pPr>
        <w:pStyle w:val="TableCaption"/>
      </w:pPr>
      <w:r>
        <w:t xml:space="preserve">Patient presentation by CD4 count catego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atient presentation by CD4 count category"/>
      </w:tblPr>
      <w:tblGrid>
        <w:gridCol w:w="3156"/>
        <w:gridCol w:w="1310"/>
        <w:gridCol w:w="1310"/>
        <w:gridCol w:w="1369"/>
        <w:gridCol w:w="7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0 - 30</w:t>
            </w:r>
            <w:r>
              <w:t xml:space="preserve">, N = 24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1 - 60</w:t>
            </w:r>
            <w:r>
              <w:t xml:space="preserve">, N = 14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1 - 100</w:t>
            </w:r>
            <w:r>
              <w:t xml:space="preserve">, N = 13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 at enrolment, median (IQR) (year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0 (30.0, 42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.0 (32.0, 43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.0 (32.0, 46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 (5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 (56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 (46.2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 (49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 (4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 (53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8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thnicity, n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 Afric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3 (82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 (78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 (76.5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 (17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 (2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 (22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8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uration of current illness, median (IQR) (day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0 (14.0, 21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0 (9.8, 21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0 (7.0, 21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10 viral lo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6 (9.3, 12.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3 (6.2, 12.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5 (3.9, 11.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D4 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0 (6.0, 22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.0 (37.8, 53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.0 (70.0, 89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di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4.0 (130.0, 137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4.0 (129.5, 137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3.0 (130.0, 136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tassi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 (3.6, 4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1 (3.7, 4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 (3.6, 4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emoglob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5 (7.4, 9.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 (7.2, 10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2 (7.5, 11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ite cell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 (2.9, 7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 (4.1, 8.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5 (4.4, 9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ymphocyte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 (0.3, 1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 (0.5, 2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 (0.7, 2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trophi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 (1.0, 5.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 (1.6, 14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 (3.3, 10.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ight l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1 (85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1 (84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 (78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ubercul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1 (85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 (85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 (82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yptococcus neoform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6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2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7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neumon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 (1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12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12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ph aure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posis sarc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2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ytomegalovir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S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2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p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3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4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d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6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8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/c di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4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4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vo B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phil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2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5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 menigit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 / Leptospir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1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2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VID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rocysticerc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</w:tbl>
    <w:bookmarkEnd w:id="22"/>
    <w:bookmarkStart w:id="23" w:name="Xd354d3bbee763095ac645bbb92b3cf868988e0c"/>
    <w:p>
      <w:pPr>
        <w:pStyle w:val="Heading1"/>
      </w:pPr>
      <w:r>
        <w:t xml:space="preserve">Table 2: comparing Addisons status with other variables</w:t>
      </w:r>
    </w:p>
    <w:p>
      <w:pPr>
        <w:pStyle w:val="TableCaption"/>
      </w:pPr>
      <w:r>
        <w:t xml:space="preserve">Table 2: Should compare Total AI with Non-AI patien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 2: Should compare Total AI with Non-AI patients"/>
      </w:tblPr>
      <w:tblGrid>
        <w:gridCol w:w="2513"/>
        <w:gridCol w:w="1043"/>
        <w:gridCol w:w="1043"/>
        <w:gridCol w:w="616"/>
        <w:gridCol w:w="1043"/>
        <w:gridCol w:w="1043"/>
        <w:gridCol w:w="6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I</w:t>
            </w:r>
            <w:r>
              <w:t xml:space="preserve">, N = 2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o-AI</w:t>
            </w:r>
            <w:r>
              <w:t xml:space="preserve">, N = 50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AI</w:t>
            </w:r>
            <w:r>
              <w:t xml:space="preserve">, N = 2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AI</w:t>
            </w:r>
            <w:r>
              <w:t xml:space="preserve">, N = 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 at enrolment, median (IQR) (year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.0 (31.5, 46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.0 (31.0, 43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.0 (31.0, 42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.0 (35.3, 51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der, n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5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5 (50.8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0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46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4 (48.6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0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6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thnicity, n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 Afric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88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8 (79.3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8 (9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83.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 (20.3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 (1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4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uration of current illness, median (IQR) (day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0 (14.0, 30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0 (12.0, 21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0 (10.8, 15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0 (30.0, 30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andom 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3.0 (251.5, 379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7.0 (372.5, 577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4.5 (254.5, 376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2.5 (237.5, 365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sal 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.0 (196.3, 363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6.0 (355.8, 572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.0 (190.3, 338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9.0 (213.8, 433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imulated 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1.0 (320.8, 441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2.0 (633.0, 853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0.5 (339.3, 439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7.0 (197.8, 448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.0 (22.1, 69.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0 (20.1, 48.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.4 (25.2, 76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5 (7.3, 12.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P (systolic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.0 (106.5, 128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.0 (102.0, 125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.0 (109.5, 128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5.0 (102.0, 125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P (diastolic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.0 (64.8, 80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.0 (60.0, 79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.0 (68.3, 80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.0 (61.0, 78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art r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.5 (77.8, 108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5 (78.8, 109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.0 (76.8, 110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.0 (82.5, 86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ypo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 (8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ak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8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3 (8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7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red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88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4 (80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8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or appet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(84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7 (71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9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ight l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8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4 (82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9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creased pigmentation of the sk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34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2 (46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3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us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6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9 (49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5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8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omi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3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3 (26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3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king for sal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69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6 (5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6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8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ypoglyc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2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ss of conscious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arrho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3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5 (4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2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zzi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2 (44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ho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orex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3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0 (4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3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ss of axillary and pubic hair, if fe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42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1 (38.0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 (4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46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2 (44.2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0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 (17.7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 (1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y postural drop in blood pres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7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3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sence of an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3 (54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5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ral load (log10 Copies/m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0 (10.7, 11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7 (7.3, 12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0 (10.7, 11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D4 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5 (13.3, 50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.5 (15.0, 61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5 (13.8, 50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0 (9.8, 49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dium mmol/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5.0 (133.0, 137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4.0 (130.0, 137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4.5 (131.8, 137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6.0 (135.3, 138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tassium mmol/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 (3.3, 4.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1 (3.7, 4.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 (3.3, 4.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 (3.4, 4.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emoglobin g/d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 (7.6, 10.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 (7.4, 10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5 (7.7, 10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 (6.7, 10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ite cell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 (2.7, 9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 (3.7, 8.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 (2.5, 7.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 (4.1, 11.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ymphocyte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 (0.5, 1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 (0.4, 1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 (1.0, 17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 (0.4, 0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trophi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 (0.9, 1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 (1.5, 8.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 (0.6, 0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 (1.3, 1.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 followup_patient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34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 (24.8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6 (3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eased –&gt; EXIT for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 (5.2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3 (1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5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1 (70.1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1 (5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 followup_patient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3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4 (26.7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6 (3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eased –&gt; EXIT for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9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 (6.8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3 (66.5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0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2 followup_patient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6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42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8 (33.5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7 (3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eased –&gt; EXIT for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9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 (8.8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38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9 (57.7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9 (4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table-2.2-cause-of-moratlity"/>
    <w:p>
      <w:pPr>
        <w:pStyle w:val="Heading1"/>
      </w:pPr>
      <w:r>
        <w:t xml:space="preserve">Table 2.2: Cause of moratlity</w:t>
      </w:r>
    </w:p>
    <w:bookmarkEnd w:id="24"/>
    <w:bookmarkStart w:id="34" w:name="dotplot"/>
    <w:p>
      <w:pPr>
        <w:pStyle w:val="Heading1"/>
      </w:pPr>
      <w:r>
        <w:t xml:space="preserve">Dot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nalysis_file_tables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nalysis_file_tables_files/figure-docx/unnamed-chunk-7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nalysis_file_tables_files/figure-docx/unnamed-chunk-7-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png</w:t>
      </w:r>
      <w:r>
        <w:t xml:space="preserve"> </w:t>
      </w:r>
      <w:r>
        <w:t xml:space="preserve">2</w:t>
      </w:r>
      <w:r>
        <w:t xml:space="preserve"> </w:t>
      </w:r>
      <w:r>
        <w:t xml:space="preserve">png</w:t>
      </w:r>
      <w:r>
        <w:t xml:space="preserve"> </w:t>
      </w:r>
      <w:r>
        <w:t xml:space="preserve">2</w:t>
      </w:r>
      <w:r>
        <w:t xml:space="preserve"> </w:t>
      </w:r>
      <w:r>
        <w:t xml:space="preserve">png</w:t>
      </w:r>
      <w:r>
        <w:t xml:space="preserve"> </w:t>
      </w:r>
      <w:r>
        <w:t xml:space="preserve">2</w:t>
      </w:r>
    </w:p>
    <w:bookmarkEnd w:id="34"/>
    <w:bookmarkStart w:id="35" w:name="table-3-bivariate-table"/>
    <w:p>
      <w:pPr>
        <w:pStyle w:val="Heading1"/>
      </w:pPr>
      <w:r>
        <w:t xml:space="preserve">Table 3: Bivariate table</w:t>
      </w:r>
    </w:p>
    <w:bookmarkEnd w:id="35"/>
    <w:bookmarkStart w:id="36" w:name="X25bba8e14d3d2cfc29336120acd0fe99fa4562e"/>
    <w:p>
      <w:pPr>
        <w:pStyle w:val="Heading1"/>
      </w:pPr>
      <w:r>
        <w:t xml:space="preserve">Table 3a: Deep dive on Addison’s disease patients</w:t>
      </w:r>
    </w:p>
    <w:p>
      <w:pPr>
        <w:pStyle w:val="TableCaption"/>
      </w:pPr>
      <w:r>
        <w:t xml:space="preserve">Mortality: Non-AI vs AI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Mortality: Non-AI vs AI"/>
      </w:tblPr>
      <w:tblGrid>
        <w:gridCol w:w="3816"/>
        <w:gridCol w:w="1584"/>
        <w:gridCol w:w="1584"/>
        <w:gridCol w:w="9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0</w:t>
            </w:r>
            <w:r>
              <w:t xml:space="preserve">, N = 5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  <w:r>
              <w:t xml:space="preserve">, N = 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 at enrolment median (IQR) (year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 (33, 4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 (33, 4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der, n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 (55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 (44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thnicity, n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 Afric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 (86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1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uration of current illness, median (IQR) (day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andom 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1 (369, 61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7 (262, 33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sal 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0 (433, 63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8 (246, 36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imulated 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5 (662, 89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5 (338, 42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 (25, 5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 (26, 7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P (systolic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 (102, 1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 (122, 1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P (diastolic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 (66, 8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 (65, 7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art r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 (82, 10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 (72, 9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ypo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12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ak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 (89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red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 (86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or appet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 (84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ight l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 (86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creased pigmentation of the sk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 (6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us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 (62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8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omi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25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king for sal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 (65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ypoglyc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ss of conscious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arrho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 (55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zzi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 (56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ho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orex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 (58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ss of axillary and pubic hair, if fe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27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39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32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y postural drop in blood pres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sence of an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 (62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ubercul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 (8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8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yptococcus neoform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neumon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12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ph aure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posis sarc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ytomegalovir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S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p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d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/c di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vo B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phil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 menigit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 / Leptospir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VID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rocysticerc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ral load (log10 Copies/m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00 (10.29, 13.1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D4 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 (13, 5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 (16, 4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dium mmol/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3.0 (127.5, 136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6.5 (133.3, 139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tassium mmol/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0 (3.60, 4.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0 (3.37, 3.8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emoglobin g/d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35 (7.05, 9.6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60 (8.25, 1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ite cell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 (3.4, 7.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3 (4.3, 27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ymphocyte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 (0.40, 0.9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Table 2.2.1: Mortality; PAI SAI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 2.2.1: Mortality; PAI SAI"/>
      </w:tblPr>
      <w:tblGrid>
        <w:gridCol w:w="4283"/>
        <w:gridCol w:w="1293"/>
        <w:gridCol w:w="1293"/>
        <w:gridCol w:w="10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AI</w:t>
            </w:r>
            <w:r>
              <w:t xml:space="preserve">, N = 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AI</w:t>
            </w:r>
            <w:r>
              <w:t xml:space="preserve">, N = 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rtality with Addisons dise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 at enrolment median (IQR) (year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der, n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6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4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thnicity, n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 Afric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8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uration of current illness, median (IQR) (day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andom cortis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sal cortis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imulated cortis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400000095367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.90000152587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.90000152587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7.69999694824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2.6000061035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P (systoli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P (diastoli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art r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ypo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ak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6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red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or appet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ight l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8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creased pigmentation of the sk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4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us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8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omi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4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king for sal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6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ypoglyc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ss of conscious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arrho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zzi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6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ho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orex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4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ss of axillary and pubic hair, if fe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4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4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y postural drop in blood pres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sence of an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6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ubercul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yptococcus neoform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6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neumon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ph aure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posis sarc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ytomegalovir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S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p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d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/c di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vo B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phil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 menigit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 / Leptospir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VID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rocysticerc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ral load (log10 Copies/m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D4 cou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dium mmol/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tassium mmol/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799999952316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299999952316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599999904632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799999952316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900000095367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emoglobin g/d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800000190734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100000381469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699999809265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.10000038146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.69999980926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ite cell count X1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670000076293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869999885559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84000015258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ymphocyte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disons dise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Table 2.2.2: Mortality among only Addisons disease patien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 2.2.2: Mortality among only Addisons disease patients"/>
      </w:tblPr>
      <w:tblGrid>
        <w:gridCol w:w="3816"/>
        <w:gridCol w:w="1584"/>
        <w:gridCol w:w="1584"/>
        <w:gridCol w:w="9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live</w:t>
            </w:r>
            <w:r>
              <w:t xml:space="preserve">, N = 2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ied</w:t>
            </w:r>
            <w:r>
              <w:t xml:space="preserve">, N = 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 at enrolment median (IQR) (year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.0 (32.5, 44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.5 (33.3, 46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der, n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5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4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thnicity, n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 Afric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9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uration of current illness, median (IQR) (day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andom 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6.0 (236.0, 381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6.5 (261.5, 335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sal 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2.0 (184.0, 354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8.0 (246.3, 364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imulated 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8.5 (312.5, 465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5.0 (338.0, 424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.3 (20.2, 65.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.4 (25.7, 77.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P (systolic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.0 (103.3, 128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.5 (121.8, 129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P (diastolic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.0 (67.5, 81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.5 (65.0, 78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art r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.5 (79.3, 114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.0 (71.5, 98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ypo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ak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8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red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8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or appet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8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ight l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8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creased pigmentation of the sk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3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us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5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8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omi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3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king for sal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7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ypoglyc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ss of conscious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arrho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3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zzi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ho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orex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3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ss of axillary and pubic hair, if fe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4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4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y postural drop in blood pres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sence of an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ubercul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7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8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yptococcus neoform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3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neumon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ph aure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posis sarc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ytomegalovir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S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p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d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/c di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vo B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phil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 menigit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 / Leptospir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VID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rocysticerc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ral load (log10 Copies/m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45791849378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.605167305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D4 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5 (10.0, 52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0 (15.5, 45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dium mmol/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5.0 (132.8, 136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6.5 (133.3, 139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tassium mmol/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 (3.3, 4.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 (3.4, 3.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emoglobin g/d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5 (7.6, 10.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6 (8.3, 11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ite cell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1 (2.5, 6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3 (4.3, 27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ymphocyte count X1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3600000143051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4900000095367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6000000238418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100000023841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309999942779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.59999847412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disons dise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7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83.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2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Mortality: Non-AI vs AI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Mortality: Non-AI vs AI"/>
      </w:tblPr>
      <w:tblGrid>
        <w:gridCol w:w="2513"/>
        <w:gridCol w:w="1043"/>
        <w:gridCol w:w="1043"/>
        <w:gridCol w:w="616"/>
        <w:gridCol w:w="1043"/>
        <w:gridCol w:w="1043"/>
        <w:gridCol w:w="6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0</w:t>
            </w:r>
            <w:r>
              <w:t xml:space="preserve">, N = 5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  <w:r>
              <w:t xml:space="preserve">, N = 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live</w:t>
            </w:r>
            <w:r>
              <w:t xml:space="preserve">, N = 2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ied</w:t>
            </w:r>
            <w:r>
              <w:t xml:space="preserve">, N = 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 at enrolment median (IQR) (year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 (33, 4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 (33, 4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.0 (32.5, 44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.5 (33.3, 46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der, n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 (55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1 (5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 (44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9 (4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thnicity, n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 Afric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 (86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9 (9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1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uration of current illness, median (IQR) (day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andom 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1 (369, 61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7 (262, 33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6.0 (236.0, 381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6.5 (261.5, 335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sal 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0 (433, 63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8 (246, 36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2.0 (184.0, 354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8.0 (246.3, 364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imulated 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5 (662, 89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5 (338, 42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8.5 (312.5, 465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5.0 (338.0, 424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 (25, 5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 (26, 7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.3 (20.2, 65.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.4 (25.7, 77.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P (systolic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 (102, 1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 (122, 1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.0 (103.3, 128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.5 (121.8, 129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P (diastolic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 (66, 8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 (65, 7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.0 (67.5, 81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.5 (65.0, 78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art r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 (82, 10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 (72, 9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.5 (79.3, 114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.0 (71.5, 98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ypo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12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ak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 (89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8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red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 (86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8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or appet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 (84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8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ight l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 (86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8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creased pigmentation of the sk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 (6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3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us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 (62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8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5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8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omi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25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3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king for sal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 (65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7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ypoglyc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ss of conscious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arrho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 (55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3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zzi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 (56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ho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orex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 (58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3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ss of axillary and pubic hair, if fe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27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9 (4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39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9 (4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32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 (1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y postural drop in blood pres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sence of an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 (62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ubercul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 (8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8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7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8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yptococcus neoform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3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neumon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12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ph aure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posis sarc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ytomegalovir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S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p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d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/c di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vo B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phil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 menigit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 / Leptospir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VID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rocysticerc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ral load (log10 Copies/m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00 (10.29, 13.1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45791849378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.6051673058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D4 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 (13, 5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 (16, 4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5 (10.0, 52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0 (15.5, 45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dium mmol/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3.0 (127.5, 136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6.5 (133.3, 139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5.0 (132.8, 136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6.5 (133.3, 139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tassium mmol/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0 (3.60, 4.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0 (3.37, 3.8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 (3.3, 4.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 (3.4, 3.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emoglobin g/d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35 (7.05, 9.6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60 (8.25, 1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5 (7.6, 10.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6 (8.3, 11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ite cell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 (3.4, 7.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3 (4.3, 27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1 (2.5, 6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3 (4.3, 27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ymphocyte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 (0.40, 0.9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3600000143051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4900000095367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60000002384185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1000000238418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309999942779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.59999847412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disons dise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5 (7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83.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5 (2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751"/>
        <w:gridCol w:w="729"/>
        <w:gridCol w:w="833"/>
        <w:gridCol w:w="1250"/>
        <w:gridCol w:w="135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H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at_enrol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, 1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, 1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I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hni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 Afric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7, 1.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I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_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, 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al_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, 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imulated_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, 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, 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P_systol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, 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P_diastol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, 1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rt_r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, 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o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, 3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ak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, 3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red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, 3.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or_appet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3, 5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_l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, 2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reased_pigmentation_of_the_sk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, 2.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us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0, 3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mi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, 1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king_for_sal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9, 3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oglyc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7, 6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ss_of_conscious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4, 10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rrho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, 2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zzi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, 2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3.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, 15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orex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6, 2.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ss_of_axillary_and_pubic_hai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, 2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6, 4.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y_postural_drop_in_blood_pres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, 5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e_of_an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, 2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bercul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, 1.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yptococcus neoform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, 4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eumon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, 2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ph aure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I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posis sarc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I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tomegalovir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I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, 7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p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, 3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d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3, 3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/c di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I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vo B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I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phil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, 3.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 menigit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, 12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I / Leptospir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, 8.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5.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9, 23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I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rocysticerc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I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ral_lo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4, 1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4_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, 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di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, 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assi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, 1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emoglob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8, 1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_cell_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, 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mphocyte_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, 1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isons_dise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, 5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8</w:t>
            </w:r>
          </w:p>
        </w:tc>
      </w:tr>
    </w:tbl>
    <w:bookmarkEnd w:id="36"/>
    <w:bookmarkStart w:id="37" w:name="table-4-multivariate-table-mortality"/>
    <w:p>
      <w:pPr>
        <w:pStyle w:val="Heading1"/>
      </w:pPr>
      <w:r>
        <w:t xml:space="preserve">Table 4: Multivariate table mortality</w:t>
      </w:r>
    </w:p>
    <w:p>
      <w:pPr>
        <w:pStyle w:val="FirstParagraph"/>
      </w:pPr>
      <w:r>
        <w:t xml:space="preserve">The rule of thumb for MV models such as this on you need at least 10 people per outcome. We have 53 people with the outcome, yet we have 6 variables adjusted for in the model (using stepwise regression). I suggest we remove one variable from the list that you think may not be biologically contributing in the relationship. (see accompanying file)</w:t>
      </w:r>
    </w:p>
    <w:p>
      <w:pPr>
        <w:pStyle w:val="BodyText"/>
      </w:pPr>
      <w:r>
        <w:t xml:space="preserve">iter imp variable</w:t>
      </w:r>
      <w:r>
        <w:t xml:space="preserve"> </w:t>
      </w:r>
      <w:r>
        <w:t xml:space="preserve">1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2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2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2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2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2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3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3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3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3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3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4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4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4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4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4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5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5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5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5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5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6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6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6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6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6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7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7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7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7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7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8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8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8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8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8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9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9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9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9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9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0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0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0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0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0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1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1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1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1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1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2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2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2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2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2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3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3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3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3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3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4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4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4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4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4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5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5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5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5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5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6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6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6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6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6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7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7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7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7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7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8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8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8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8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8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9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9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9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9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9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20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20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20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20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20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png</w:t>
      </w:r>
      <w:r>
        <w:t xml:space="preserve"> </w:t>
      </w:r>
      <w:r>
        <w:t xml:space="preserve">2</w:t>
      </w:r>
    </w:p>
    <w:bookmarkEnd w:id="37"/>
    <w:bookmarkStart w:id="38" w:name="Xe09ecf91c82dc4b2301135389190a5a5ecc87a0"/>
    <w:p>
      <w:pPr>
        <w:pStyle w:val="Heading1"/>
      </w:pPr>
      <w:r>
        <w:t xml:space="preserve">Table 5 univariate analysis for addisson’s disea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826"/>
        <w:gridCol w:w="622"/>
        <w:gridCol w:w="1067"/>
        <w:gridCol w:w="1245"/>
        <w:gridCol w:w="11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at_enrol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, 1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1, 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316,1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hni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, 8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ation_of_current_ill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7, 1.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_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7, 1.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al 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5, 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imulated 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,568,7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I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6, 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P (systolic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7, 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P (diastolic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, 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y postural drop in blood pres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, 2.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rt r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, 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o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.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, 39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ak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, 2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red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, 1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or appet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, 1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 l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7, 2.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reased pigmentation of the sk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, 3.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us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, 1.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mi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, 2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king for sal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, 1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oglyc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,252,8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ss of conscious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22,0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rrho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, 3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zzi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, 1.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18,7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orex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, 4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ss of axillary and pubic hair, if 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, 2.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, 7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e of an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, 2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ral load (log10 Copies/m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, 1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4 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, 1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dium mmol/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, 1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assium mmol/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8, 1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emoglobin g/d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 cell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, 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mphocyte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trophi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3, 87,8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followup_patientstat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iv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eased –&gt; EXIT f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, 1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followup_patientstat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iv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eased –&gt; EXIT f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, 0.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, 4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 followup_patientstat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iv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eased –&gt; EXIT f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, 1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, 11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bercul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, 4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yptococcus neoform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, 0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eumon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, 4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ph aure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posis sarc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, 4.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tomegalovir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, 6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p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, 2.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d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, 26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/c di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,285,4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vo B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phil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,280,7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 menigit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18,7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I / Leptospir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22,0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17,1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99,4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rocysticerc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99,4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</w:tbl>
    <w:p>
      <w:pPr>
        <w:pStyle w:val="BodyText"/>
      </w:pPr>
      <w:r>
        <w:t xml:space="preserve">iter imp variable</w:t>
      </w:r>
      <w:r>
        <w:t xml:space="preserve"> </w:t>
      </w:r>
      <w:r>
        <w:t xml:space="preserve">1 1 BP_diastolic Sodium Lymphocyte_count Neutrophils Duration_of_current_illness Age_at_enrolment</w:t>
      </w:r>
      <w:r>
        <w:t xml:space="preserve"> </w:t>
      </w:r>
      <w:r>
        <w:t xml:space="preserve">1 2 BP_diastolic Sodium Lymphocyte_count Neutrophils Duration_of_current_illness Age_at_enrolment</w:t>
      </w:r>
      <w:r>
        <w:t xml:space="preserve"> </w:t>
      </w:r>
      <w:r>
        <w:t xml:space="preserve">1 3 BP_diastolic Sodium Lymphocyte_count Neutrophils Duration_of_current_illness Age_at_enrolment</w:t>
      </w:r>
      <w:r>
        <w:t xml:space="preserve"> </w:t>
      </w:r>
      <w:r>
        <w:t xml:space="preserve">1 4 BP_diastolic Sodium Lymphocyte_count Neutrophils Duration_of_current_illness Age_at_enrolment</w:t>
      </w:r>
      <w:r>
        <w:t xml:space="preserve"> </w:t>
      </w:r>
      <w:r>
        <w:t xml:space="preserve">1 5 BP_diastolic Sodium Lymphocyte_count Neutrophils Duration_of_current_illness Age_at_enrolment</w:t>
      </w:r>
      <w:r>
        <w:t xml:space="preserve"> </w:t>
      </w:r>
      <w:r>
        <w:t xml:space="preserve">2 1 BP_diastolic Sodium Lymphocyte_count Neutrophils Duration_of_current_illness Age_at_enrolment</w:t>
      </w:r>
      <w:r>
        <w:t xml:space="preserve"> </w:t>
      </w:r>
      <w:r>
        <w:t xml:space="preserve">2 2 BP_diastolic Sodium Lymphocyte_count Neutrophils Duration_of_current_illness Age_at_enrolment</w:t>
      </w:r>
      <w:r>
        <w:t xml:space="preserve"> </w:t>
      </w:r>
      <w:r>
        <w:t xml:space="preserve">2 3 BP_diastolic Sodium Lymphocyte_count Neutrophils Duration_of_current_illness Age_at_enrolment</w:t>
      </w:r>
      <w:r>
        <w:t xml:space="preserve"> </w:t>
      </w:r>
      <w:r>
        <w:t xml:space="preserve">2 4 BP_diastolic Sodium Lymphocyte_count Neutrophils Duration_of_current_illness Age_at_enrolment</w:t>
      </w:r>
      <w:r>
        <w:t xml:space="preserve"> </w:t>
      </w:r>
      <w:r>
        <w:t xml:space="preserve">2 5 BP_diastolic Sodium Lymphocyte_count Neutrophils Duration_of_current_illness Age_at_enrolment</w:t>
      </w:r>
      <w:r>
        <w:t xml:space="preserve"> </w:t>
      </w:r>
      <w:r>
        <w:t xml:space="preserve">3 1 BP_diastolic Sodium Lymphocyte_count Neutrophils Duration_of_current_illness Age_at_enrolment</w:t>
      </w:r>
      <w:r>
        <w:t xml:space="preserve"> </w:t>
      </w:r>
      <w:r>
        <w:t xml:space="preserve">3 2 BP_diastolic Sodium Lymphocyte_count Neutrophils Duration_of_current_illness Age_at_enrolment</w:t>
      </w:r>
      <w:r>
        <w:t xml:space="preserve"> </w:t>
      </w:r>
      <w:r>
        <w:t xml:space="preserve">3 3 BP_diastolic Sodium Lymphocyte_count Neutrophils Duration_of_current_illness Age_at_enrolment</w:t>
      </w:r>
      <w:r>
        <w:t xml:space="preserve"> </w:t>
      </w:r>
      <w:r>
        <w:t xml:space="preserve">3 4 BP_diastolic Sodium Lymphocyte_count Neutrophils Duration_of_current_illness Age_at_enrolment</w:t>
      </w:r>
      <w:r>
        <w:t xml:space="preserve"> </w:t>
      </w:r>
      <w:r>
        <w:t xml:space="preserve">3 5 BP_diastolic Sodium Lymphocyte_count Neutrophils Duration_of_current_illness Age_at_enrolment</w:t>
      </w:r>
      <w:r>
        <w:t xml:space="preserve"> </w:t>
      </w:r>
      <w:r>
        <w:t xml:space="preserve">4 1 BP_diastolic Sodium Lymphocyte_count Neutrophils Duration_of_current_illness Age_at_enrolment</w:t>
      </w:r>
      <w:r>
        <w:t xml:space="preserve"> </w:t>
      </w:r>
      <w:r>
        <w:t xml:space="preserve">4 2 BP_diastolic Sodium Lymphocyte_count Neutrophils Duration_of_current_illness Age_at_enrolment</w:t>
      </w:r>
      <w:r>
        <w:t xml:space="preserve"> </w:t>
      </w:r>
      <w:r>
        <w:t xml:space="preserve">4 3 BP_diastolic Sodium Lymphocyte_count Neutrophils Duration_of_current_illness Age_at_enrolment</w:t>
      </w:r>
      <w:r>
        <w:t xml:space="preserve"> </w:t>
      </w:r>
      <w:r>
        <w:t xml:space="preserve">4 4 BP_diastolic Sodium Lymphocyte_count Neutrophils Duration_of_current_illness Age_at_enrolment</w:t>
      </w:r>
      <w:r>
        <w:t xml:space="preserve"> </w:t>
      </w:r>
      <w:r>
        <w:t xml:space="preserve">4 5 BP_diastolic Sodium Lymphocyte_count Neutrophils Duration_of_current_illness Age_at_enrolment</w:t>
      </w:r>
      <w:r>
        <w:t xml:space="preserve"> </w:t>
      </w:r>
      <w:r>
        <w:t xml:space="preserve">5 1 BP_diastolic Sodium Lymphocyte_count Neutrophils Duration_of_current_illness Age_at_enrolment</w:t>
      </w:r>
      <w:r>
        <w:t xml:space="preserve"> </w:t>
      </w:r>
      <w:r>
        <w:t xml:space="preserve">5 2 BP_diastolic Sodium Lymphocyte_count Neutrophils Duration_of_current_illness Age_at_enrolment</w:t>
      </w:r>
      <w:r>
        <w:t xml:space="preserve"> </w:t>
      </w:r>
      <w:r>
        <w:t xml:space="preserve">5 3 BP_diastolic Sodium Lymphocyte_count Neutrophils Duration_of_current_illness Age_at_enrolment</w:t>
      </w:r>
      <w:r>
        <w:t xml:space="preserve"> </w:t>
      </w:r>
      <w:r>
        <w:t xml:space="preserve">5 4 BP_diastolic Sodium Lymphocyte_count Neutrophils Duration_of_current_illness Age_at_enrolment</w:t>
      </w:r>
      <w:r>
        <w:t xml:space="preserve"> </w:t>
      </w:r>
      <w:r>
        <w:t xml:space="preserve">5 5 BP_diastolic Sodium Lymphocyte_count Neutrophils Duration_of_current_illness Age_at_enrolment</w:t>
      </w:r>
      <w:r>
        <w:t xml:space="preserve"> </w:t>
      </w:r>
      <w:r>
        <w:t xml:space="preserve">6 1 BP_diastolic Sodium Lymphocyte_count Neutrophils Duration_of_current_illness Age_at_enrolment</w:t>
      </w:r>
      <w:r>
        <w:t xml:space="preserve"> </w:t>
      </w:r>
      <w:r>
        <w:t xml:space="preserve">6 2 BP_diastolic Sodium Lymphocyte_count Neutrophils Duration_of_current_illness Age_at_enrolment</w:t>
      </w:r>
      <w:r>
        <w:t xml:space="preserve"> </w:t>
      </w:r>
      <w:r>
        <w:t xml:space="preserve">6 3 BP_diastolic Sodium Lymphocyte_count Neutrophils Duration_of_current_illness Age_at_enrolment</w:t>
      </w:r>
      <w:r>
        <w:t xml:space="preserve"> </w:t>
      </w:r>
      <w:r>
        <w:t xml:space="preserve">6 4 BP_diastolic Sodium Lymphocyte_count Neutrophils Duration_of_current_illness Age_at_enrolment</w:t>
      </w:r>
      <w:r>
        <w:t xml:space="preserve"> </w:t>
      </w:r>
      <w:r>
        <w:t xml:space="preserve">6 5 BP_diastolic Sodium Lymphocyte_count Neutrophils Duration_of_current_illness Age_at_enrolment</w:t>
      </w:r>
      <w:r>
        <w:t xml:space="preserve"> </w:t>
      </w:r>
      <w:r>
        <w:t xml:space="preserve">7 1 BP_diastolic Sodium Lymphocyte_count Neutrophils Duration_of_current_illness Age_at_enrolment</w:t>
      </w:r>
      <w:r>
        <w:t xml:space="preserve"> </w:t>
      </w:r>
      <w:r>
        <w:t xml:space="preserve">7 2 BP_diastolic Sodium Lymphocyte_count Neutrophils Duration_of_current_illness Age_at_enrolment</w:t>
      </w:r>
      <w:r>
        <w:t xml:space="preserve"> </w:t>
      </w:r>
      <w:r>
        <w:t xml:space="preserve">7 3 BP_diastolic Sodium Lymphocyte_count Neutrophils Duration_of_current_illness Age_at_enrolment</w:t>
      </w:r>
      <w:r>
        <w:t xml:space="preserve"> </w:t>
      </w:r>
      <w:r>
        <w:t xml:space="preserve">7 4 BP_diastolic Sodium Lymphocyte_count Neutrophils Duration_of_current_illness Age_at_enrolment</w:t>
      </w:r>
      <w:r>
        <w:t xml:space="preserve"> </w:t>
      </w:r>
      <w:r>
        <w:t xml:space="preserve">7 5 BP_diastolic Sodium Lymphocyte_count Neutrophils Duration_of_current_illness Age_at_enrolment</w:t>
      </w:r>
      <w:r>
        <w:t xml:space="preserve"> </w:t>
      </w:r>
      <w:r>
        <w:t xml:space="preserve">8 1 BP_diastolic Sodium Lymphocyte_count Neutrophils Duration_of_current_illness Age_at_enrolment</w:t>
      </w:r>
      <w:r>
        <w:t xml:space="preserve"> </w:t>
      </w:r>
      <w:r>
        <w:t xml:space="preserve">8 2 BP_diastolic Sodium Lymphocyte_count Neutrophils Duration_of_current_illness Age_at_enrolment</w:t>
      </w:r>
      <w:r>
        <w:t xml:space="preserve"> </w:t>
      </w:r>
      <w:r>
        <w:t xml:space="preserve">8 3 BP_diastolic Sodium Lymphocyte_count Neutrophils Duration_of_current_illness Age_at_enrolment</w:t>
      </w:r>
      <w:r>
        <w:t xml:space="preserve"> </w:t>
      </w:r>
      <w:r>
        <w:t xml:space="preserve">8 4 BP_diastolic Sodium Lymphocyte_count Neutrophils Duration_of_current_illness Age_at_enrolment</w:t>
      </w:r>
      <w:r>
        <w:t xml:space="preserve"> </w:t>
      </w:r>
      <w:r>
        <w:t xml:space="preserve">8 5 BP_diastolic Sodium Lymphocyte_count Neutrophils Duration_of_current_illness Age_at_enrolment</w:t>
      </w:r>
      <w:r>
        <w:t xml:space="preserve"> </w:t>
      </w:r>
      <w:r>
        <w:t xml:space="preserve">9 1 BP_diastolic Sodium Lymphocyte_count Neutrophils Duration_of_current_illness Age_at_enrolment</w:t>
      </w:r>
      <w:r>
        <w:t xml:space="preserve"> </w:t>
      </w:r>
      <w:r>
        <w:t xml:space="preserve">9 2 BP_diastolic Sodium Lymphocyte_count Neutrophils Duration_of_current_illness Age_at_enrolment</w:t>
      </w:r>
      <w:r>
        <w:t xml:space="preserve"> </w:t>
      </w:r>
      <w:r>
        <w:t xml:space="preserve">9 3 BP_diastolic Sodium Lymphocyte_count Neutrophils Duration_of_current_illness Age_at_enrolment</w:t>
      </w:r>
      <w:r>
        <w:t xml:space="preserve"> </w:t>
      </w:r>
      <w:r>
        <w:t xml:space="preserve">9 4 BP_diastolic Sodium Lymphocyte_count Neutrophils Duration_of_current_illness Age_at_enrolment</w:t>
      </w:r>
      <w:r>
        <w:t xml:space="preserve"> </w:t>
      </w:r>
      <w:r>
        <w:t xml:space="preserve">9 5 BP_diastolic Sodium Lymphocyte_count Neutrophils Duration_of_current_illness Age_at_enrolment</w:t>
      </w:r>
      <w:r>
        <w:t xml:space="preserve"> </w:t>
      </w:r>
      <w:r>
        <w:t xml:space="preserve">10 1 BP_diastolic Sodium Lymphocyte_count Neutrophils Duration_of_current_illness Age_at_enrolment</w:t>
      </w:r>
      <w:r>
        <w:t xml:space="preserve"> </w:t>
      </w:r>
      <w:r>
        <w:t xml:space="preserve">10 2 BP_diastolic Sodium Lymphocyte_count Neutrophils Duration_of_current_illness Age_at_enrolment</w:t>
      </w:r>
      <w:r>
        <w:t xml:space="preserve"> </w:t>
      </w:r>
      <w:r>
        <w:t xml:space="preserve">10 3 BP_diastolic Sodium Lymphocyte_count Neutrophils Duration_of_current_illness Age_at_enrolment</w:t>
      </w:r>
      <w:r>
        <w:t xml:space="preserve"> </w:t>
      </w:r>
      <w:r>
        <w:t xml:space="preserve">10 4 BP_diastolic Sodium Lymphocyte_count Neutrophils Duration_of_current_illness Age_at_enrolment</w:t>
      </w:r>
      <w:r>
        <w:t xml:space="preserve"> </w:t>
      </w:r>
      <w:r>
        <w:t xml:space="preserve">10 5 BP_diastolic Sodium Lymphocyte_count Neutrophils Duration_of_current_illness Age_at_enrolment</w:t>
      </w:r>
      <w:r>
        <w:t xml:space="preserve"> </w:t>
      </w:r>
      <w:r>
        <w:t xml:space="preserve">11 1 BP_diastolic Sodium Lymphocyte_count Neutrophils Duration_of_current_illness Age_at_enrolment</w:t>
      </w:r>
      <w:r>
        <w:t xml:space="preserve"> </w:t>
      </w:r>
      <w:r>
        <w:t xml:space="preserve">11 2 BP_diastolic Sodium Lymphocyte_count Neutrophils Duration_of_current_illness Age_at_enrolment</w:t>
      </w:r>
      <w:r>
        <w:t xml:space="preserve"> </w:t>
      </w:r>
      <w:r>
        <w:t xml:space="preserve">11 3 BP_diastolic Sodium Lymphocyte_count Neutrophils Duration_of_current_illness Age_at_enrolment</w:t>
      </w:r>
      <w:r>
        <w:t xml:space="preserve"> </w:t>
      </w:r>
      <w:r>
        <w:t xml:space="preserve">11 4 BP_diastolic Sodium Lymphocyte_count Neutrophils Duration_of_current_illness Age_at_enrolment</w:t>
      </w:r>
      <w:r>
        <w:t xml:space="preserve"> </w:t>
      </w:r>
      <w:r>
        <w:t xml:space="preserve">11 5 BP_diastolic Sodium Lymphocyte_count Neutrophils Duration_of_current_illness Age_at_enrolment</w:t>
      </w:r>
      <w:r>
        <w:t xml:space="preserve"> </w:t>
      </w:r>
      <w:r>
        <w:t xml:space="preserve">12 1 BP_diastolic Sodium Lymphocyte_count Neutrophils Duration_of_current_illness Age_at_enrolment</w:t>
      </w:r>
      <w:r>
        <w:t xml:space="preserve"> </w:t>
      </w:r>
      <w:r>
        <w:t xml:space="preserve">12 2 BP_diastolic Sodium Lymphocyte_count Neutrophils Duration_of_current_illness Age_at_enrolment</w:t>
      </w:r>
      <w:r>
        <w:t xml:space="preserve"> </w:t>
      </w:r>
      <w:r>
        <w:t xml:space="preserve">12 3 BP_diastolic Sodium Lymphocyte_count Neutrophils Duration_of_current_illness Age_at_enrolment</w:t>
      </w:r>
      <w:r>
        <w:t xml:space="preserve"> </w:t>
      </w:r>
      <w:r>
        <w:t xml:space="preserve">12 4 BP_diastolic Sodium Lymphocyte_count Neutrophils Duration_of_current_illness Age_at_enrolment</w:t>
      </w:r>
      <w:r>
        <w:t xml:space="preserve"> </w:t>
      </w:r>
      <w:r>
        <w:t xml:space="preserve">12 5 BP_diastolic Sodium Lymphocyte_count Neutrophils Duration_of_current_illness Age_at_enrolment</w:t>
      </w:r>
      <w:r>
        <w:t xml:space="preserve"> </w:t>
      </w:r>
      <w:r>
        <w:t xml:space="preserve">13 1 BP_diastolic Sodium Lymphocyte_count Neutrophils Duration_of_current_illness Age_at_enrolment</w:t>
      </w:r>
      <w:r>
        <w:t xml:space="preserve"> </w:t>
      </w:r>
      <w:r>
        <w:t xml:space="preserve">13 2 BP_diastolic Sodium Lymphocyte_count Neutrophils Duration_of_current_illness Age_at_enrolment</w:t>
      </w:r>
      <w:r>
        <w:t xml:space="preserve"> </w:t>
      </w:r>
      <w:r>
        <w:t xml:space="preserve">13 3 BP_diastolic Sodium Lymphocyte_count Neutrophils Duration_of_current_illness Age_at_enrolment</w:t>
      </w:r>
      <w:r>
        <w:t xml:space="preserve"> </w:t>
      </w:r>
      <w:r>
        <w:t xml:space="preserve">13 4 BP_diastolic Sodium Lymphocyte_count Neutrophils Duration_of_current_illness Age_at_enrolment</w:t>
      </w:r>
      <w:r>
        <w:t xml:space="preserve"> </w:t>
      </w:r>
      <w:r>
        <w:t xml:space="preserve">13 5 BP_diastolic Sodium Lymphocyte_count Neutrophils Duration_of_current_illness Age_at_enrolment</w:t>
      </w:r>
      <w:r>
        <w:t xml:space="preserve"> </w:t>
      </w:r>
      <w:r>
        <w:t xml:space="preserve">14 1 BP_diastolic Sodium Lymphocyte_count Neutrophils Duration_of_current_illness Age_at_enrolment</w:t>
      </w:r>
      <w:r>
        <w:t xml:space="preserve"> </w:t>
      </w:r>
      <w:r>
        <w:t xml:space="preserve">14 2 BP_diastolic Sodium Lymphocyte_count Neutrophils Duration_of_current_illness Age_at_enrolment</w:t>
      </w:r>
      <w:r>
        <w:t xml:space="preserve"> </w:t>
      </w:r>
      <w:r>
        <w:t xml:space="preserve">14 3 BP_diastolic Sodium Lymphocyte_count Neutrophils Duration_of_current_illness Age_at_enrolment</w:t>
      </w:r>
      <w:r>
        <w:t xml:space="preserve"> </w:t>
      </w:r>
      <w:r>
        <w:t xml:space="preserve">14 4 BP_diastolic Sodium Lymphocyte_count Neutrophils Duration_of_current_illness Age_at_enrolment</w:t>
      </w:r>
      <w:r>
        <w:t xml:space="preserve"> </w:t>
      </w:r>
      <w:r>
        <w:t xml:space="preserve">14 5 BP_diastolic Sodium Lymphocyte_count Neutrophils Duration_of_current_illness Age_at_enrolment</w:t>
      </w:r>
      <w:r>
        <w:t xml:space="preserve"> </w:t>
      </w:r>
      <w:r>
        <w:t xml:space="preserve">15 1 BP_diastolic Sodium Lymphocyte_count Neutrophils Duration_of_current_illness Age_at_enrolment</w:t>
      </w:r>
      <w:r>
        <w:t xml:space="preserve"> </w:t>
      </w:r>
      <w:r>
        <w:t xml:space="preserve">15 2 BP_diastolic Sodium Lymphocyte_count Neutrophils Duration_of_current_illness Age_at_enrolment</w:t>
      </w:r>
      <w:r>
        <w:t xml:space="preserve"> </w:t>
      </w:r>
      <w:r>
        <w:t xml:space="preserve">15 3 BP_diastolic Sodium Lymphocyte_count Neutrophils Duration_of_current_illness Age_at_enrolment</w:t>
      </w:r>
      <w:r>
        <w:t xml:space="preserve"> </w:t>
      </w:r>
      <w:r>
        <w:t xml:space="preserve">15 4 BP_diastolic Sodium Lymphocyte_count Neutrophils Duration_of_current_illness Age_at_enrolment</w:t>
      </w:r>
      <w:r>
        <w:t xml:space="preserve"> </w:t>
      </w:r>
      <w:r>
        <w:t xml:space="preserve">15 5 BP_diastolic Sodium Lymphocyte_count Neutrophils Duration_of_current_illness Age_at_enrolment</w:t>
      </w:r>
      <w:r>
        <w:t xml:space="preserve"> </w:t>
      </w:r>
      <w:r>
        <w:t xml:space="preserve">16 1 BP_diastolic Sodium Lymphocyte_count Neutrophils Duration_of_current_illness Age_at_enrolment</w:t>
      </w:r>
      <w:r>
        <w:t xml:space="preserve"> </w:t>
      </w:r>
      <w:r>
        <w:t xml:space="preserve">16 2 BP_diastolic Sodium Lymphocyte_count Neutrophils Duration_of_current_illness Age_at_enrolment</w:t>
      </w:r>
      <w:r>
        <w:t xml:space="preserve"> </w:t>
      </w:r>
      <w:r>
        <w:t xml:space="preserve">16 3 BP_diastolic Sodium Lymphocyte_count Neutrophils Duration_of_current_illness Age_at_enrolment</w:t>
      </w:r>
      <w:r>
        <w:t xml:space="preserve"> </w:t>
      </w:r>
      <w:r>
        <w:t xml:space="preserve">16 4 BP_diastolic Sodium Lymphocyte_count Neutrophils Duration_of_current_illness Age_at_enrolment</w:t>
      </w:r>
      <w:r>
        <w:t xml:space="preserve"> </w:t>
      </w:r>
      <w:r>
        <w:t xml:space="preserve">16 5 BP_diastolic Sodium Lymphocyte_count Neutrophils Duration_of_current_illness Age_at_enrolment</w:t>
      </w:r>
      <w:r>
        <w:t xml:space="preserve"> </w:t>
      </w:r>
      <w:r>
        <w:t xml:space="preserve">17 1 BP_diastolic Sodium Lymphocyte_count Neutrophils Duration_of_current_illness Age_at_enrolment</w:t>
      </w:r>
      <w:r>
        <w:t xml:space="preserve"> </w:t>
      </w:r>
      <w:r>
        <w:t xml:space="preserve">17 2 BP_diastolic Sodium Lymphocyte_count Neutrophils Duration_of_current_illness Age_at_enrolment</w:t>
      </w:r>
      <w:r>
        <w:t xml:space="preserve"> </w:t>
      </w:r>
      <w:r>
        <w:t xml:space="preserve">17 3 BP_diastolic Sodium Lymphocyte_count Neutrophils Duration_of_current_illness Age_at_enrolment</w:t>
      </w:r>
      <w:r>
        <w:t xml:space="preserve"> </w:t>
      </w:r>
      <w:r>
        <w:t xml:space="preserve">17 4 BP_diastolic Sodium Lymphocyte_count Neutrophils Duration_of_current_illness Age_at_enrolment</w:t>
      </w:r>
      <w:r>
        <w:t xml:space="preserve"> </w:t>
      </w:r>
      <w:r>
        <w:t xml:space="preserve">17 5 BP_diastolic Sodium Lymphocyte_count Neutrophils Duration_of_current_illness Age_at_enrolment</w:t>
      </w:r>
      <w:r>
        <w:t xml:space="preserve"> </w:t>
      </w:r>
      <w:r>
        <w:t xml:space="preserve">18 1 BP_diastolic Sodium Lymphocyte_count Neutrophils Duration_of_current_illness Age_at_enrolment</w:t>
      </w:r>
      <w:r>
        <w:t xml:space="preserve"> </w:t>
      </w:r>
      <w:r>
        <w:t xml:space="preserve">18 2 BP_diastolic Sodium Lymphocyte_count Neutrophils Duration_of_current_illness Age_at_enrolment</w:t>
      </w:r>
      <w:r>
        <w:t xml:space="preserve"> </w:t>
      </w:r>
      <w:r>
        <w:t xml:space="preserve">18 3 BP_diastolic Sodium Lymphocyte_count Neutrophils Duration_of_current_illness Age_at_enrolment</w:t>
      </w:r>
      <w:r>
        <w:t xml:space="preserve"> </w:t>
      </w:r>
      <w:r>
        <w:t xml:space="preserve">18 4 BP_diastolic Sodium Lymphocyte_count Neutrophils Duration_of_current_illness Age_at_enrolment</w:t>
      </w:r>
      <w:r>
        <w:t xml:space="preserve"> </w:t>
      </w:r>
      <w:r>
        <w:t xml:space="preserve">18 5 BP_diastolic Sodium Lymphocyte_count Neutrophils Duration_of_current_illness Age_at_enrolment</w:t>
      </w:r>
      <w:r>
        <w:t xml:space="preserve"> </w:t>
      </w:r>
      <w:r>
        <w:t xml:space="preserve">19 1 BP_diastolic Sodium Lymphocyte_count Neutrophils Duration_of_current_illness Age_at_enrolment</w:t>
      </w:r>
      <w:r>
        <w:t xml:space="preserve"> </w:t>
      </w:r>
      <w:r>
        <w:t xml:space="preserve">19 2 BP_diastolic Sodium Lymphocyte_count Neutrophils Duration_of_current_illness Age_at_enrolment</w:t>
      </w:r>
      <w:r>
        <w:t xml:space="preserve"> </w:t>
      </w:r>
      <w:r>
        <w:t xml:space="preserve">19 3 BP_diastolic Sodium Lymphocyte_count Neutrophils Duration_of_current_illness Age_at_enrolment</w:t>
      </w:r>
      <w:r>
        <w:t xml:space="preserve"> </w:t>
      </w:r>
      <w:r>
        <w:t xml:space="preserve">19 4 BP_diastolic Sodium Lymphocyte_count Neutrophils Duration_of_current_illness Age_at_enrolment</w:t>
      </w:r>
      <w:r>
        <w:t xml:space="preserve"> </w:t>
      </w:r>
      <w:r>
        <w:t xml:space="preserve">19 5 BP_diastolic Sodium Lymphocyte_count Neutrophils Duration_of_current_illness Age_at_enrolment</w:t>
      </w:r>
      <w:r>
        <w:t xml:space="preserve"> </w:t>
      </w:r>
      <w:r>
        <w:t xml:space="preserve">20 1 BP_diastolic Sodium Lymphocyte_count Neutrophils Duration_of_current_illness Age_at_enrolment</w:t>
      </w:r>
      <w:r>
        <w:t xml:space="preserve"> </w:t>
      </w:r>
      <w:r>
        <w:t xml:space="preserve">20 2 BP_diastolic Sodium Lymphocyte_count Neutrophils Duration_of_current_illness Age_at_enrolment</w:t>
      </w:r>
      <w:r>
        <w:t xml:space="preserve"> </w:t>
      </w:r>
      <w:r>
        <w:t xml:space="preserve">20 3 BP_diastolic Sodium Lymphocyte_count Neutrophils Duration_of_current_illness Age_at_enrolment</w:t>
      </w:r>
      <w:r>
        <w:t xml:space="preserve"> </w:t>
      </w:r>
      <w:r>
        <w:t xml:space="preserve">20 4 BP_diastolic Sodium Lymphocyte_count Neutrophils Duration_of_current_illness Age_at_enrolment</w:t>
      </w:r>
      <w:r>
        <w:t xml:space="preserve"> </w:t>
      </w:r>
      <w:r>
        <w:t xml:space="preserve">20 5 BP_diastolic Sodium Lymphocyte_count Neutrophils Duration_of_current_illness Age_at_enrolment</w:t>
      </w:r>
    </w:p>
    <w:p>
      <w:pPr>
        <w:pStyle w:val="BodyText"/>
      </w:pPr>
      <w:r>
        <w:t xml:space="preserve">Call:</w:t>
      </w:r>
      <w:r>
        <w:t xml:space="preserve"> </w:t>
      </w:r>
      <w:r>
        <w:t xml:space="preserve">glm(formula = AI ~ Duration_of_current_illness + Lymphocyte_count +</w:t>
      </w:r>
      <w:r>
        <w:t xml:space="preserve"> </w:t>
      </w:r>
      <w:r>
        <w:t xml:space="preserve">Tuberculosis, family = binomial(link =</w:t>
      </w:r>
      <w:r>
        <w:t xml:space="preserve"> </w:t>
      </w:r>
      <w:r>
        <w:t xml:space="preserve">“</w:t>
      </w:r>
      <w:r>
        <w:t xml:space="preserve">logit</w:t>
      </w:r>
      <w:r>
        <w:t xml:space="preserve">”</w:t>
      </w:r>
      <w:r>
        <w:t xml:space="preserve">), data = bind_cols(table_3 %&gt;%</w:t>
      </w:r>
      <w:r>
        <w:t xml:space="preserve"> </w:t>
      </w:r>
      <w:r>
        <w:t xml:space="preserve">dplyr::select(mortality, ttdeath, AI_recoded, Gender, Ethnicity),</w:t>
      </w:r>
      <w:r>
        <w:t xml:space="preserve"> </w:t>
      </w:r>
      <w:r>
        <w:t xml:space="preserve">aggregate(complete(imputedData,</w:t>
      </w:r>
      <w:r>
        <w:t xml:space="preserve"> </w:t>
      </w:r>
      <w:r>
        <w:t xml:space="preserve">“</w:t>
      </w:r>
      <w:r>
        <w:t xml:space="preserve">long</w:t>
      </w:r>
      <w:r>
        <w:t xml:space="preserve">”</w:t>
      </w:r>
      <w:r>
        <w:t xml:space="preserve">)[, 3:15], by = list(complete(imputedData,</w:t>
      </w:r>
      <w:r>
        <w:t xml:space="preserve"> </w:t>
      </w:r>
      <w:r>
        <w:t xml:space="preserve">“</w:t>
      </w:r>
      <w:r>
        <w:t xml:space="preserve">long</w:t>
      </w:r>
      <w:r>
        <w:t xml:space="preserve">”</w:t>
      </w:r>
      <w:r>
        <w:t xml:space="preserve">)$.id), FUN = mean)) %&gt;% mutate(AI = ifelse(AI_recoded…3 ==</w:t>
      </w:r>
      <w:r>
        <w:t xml:space="preserve"> </w:t>
      </w:r>
      <w:r>
        <w:t xml:space="preserve">“</w:t>
      </w:r>
      <w:r>
        <w:t xml:space="preserve">AI</w:t>
      </w:r>
      <w:r>
        <w:t xml:space="preserve">”</w:t>
      </w:r>
      <w:r>
        <w:t xml:space="preserve">, 1, 0)))</w:t>
      </w:r>
    </w:p>
    <w:p>
      <w:pPr>
        <w:pStyle w:val="BodyText"/>
      </w:pPr>
      <w:r>
        <w:t xml:space="preserve">Coefficients:</w:t>
      </w:r>
      <w:r>
        <w:t xml:space="preserve"> </w:t>
      </w:r>
      <w:r>
        <w:t xml:space="preserve">Estimate Std. Error z value Pr(&gt;|z|)</w:t>
      </w:r>
      <w:r>
        <w:br/>
      </w:r>
      <w:r>
        <w:t xml:space="preserve">(Intercept) -2.44455 0.45970 -5.318 1.05e-07 ***</w:t>
      </w:r>
      <w:r>
        <w:t xml:space="preserve"> </w:t>
      </w:r>
      <w:r>
        <w:t xml:space="preserve">Duration_of_current_illness -0.29395 0.93008 -0.316 0.752</w:t>
      </w:r>
      <w:r>
        <w:br/>
      </w:r>
      <w:r>
        <w:t xml:space="preserve">Lymphocyte_count -0.04658 0.08277 -0.563 0.574</w:t>
      </w:r>
      <w:r>
        <w:br/>
      </w:r>
      <w:r>
        <w:t xml:space="preserve">Tuberculosis -0.49692 0.48244 -1.030 0.303</w:t>
      </w:r>
      <w:r>
        <w:br/>
      </w:r>
      <w:r>
        <w:t xml:space="preserve">—</w:t>
      </w:r>
      <w:r>
        <w:t xml:space="preserve"> </w:t>
      </w:r>
      <w:r>
        <w:t xml:space="preserve">Signif. codes: 0</w:t>
      </w:r>
      <w:r>
        <w:t xml:space="preserve"> </w:t>
      </w:r>
      <w:r>
        <w:t xml:space="preserve">‘</w:t>
      </w:r>
      <w:r>
        <w:rPr>
          <w:bCs/>
          <w:b/>
          <w:iCs/>
          <w:i/>
        </w:rPr>
        <w:t xml:space="preserve">’ 0.001 ’</w:t>
      </w:r>
      <w:r>
        <w:rPr>
          <w:iCs/>
          <w:i/>
        </w:rPr>
        <w:t xml:space="preserve">’ 0.01 ’</w:t>
      </w:r>
      <w:r>
        <w:t xml:space="preserve">’</w:t>
      </w:r>
      <w:r>
        <w:t xml:space="preserve"> </w:t>
      </w:r>
      <w:r>
        <w:t xml:space="preserve">0.05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 </w:t>
      </w:r>
      <w:r>
        <w:t xml:space="preserve">0.1 ’ ’ 1</w:t>
      </w:r>
    </w:p>
    <w:p>
      <w:pPr>
        <w:pStyle w:val="BodyText"/>
      </w:pPr>
      <w:r>
        <w:t xml:space="preserve">(Dispersion parameter for binomial family taken to be 1)</w:t>
      </w:r>
    </w:p>
    <w:p>
      <w:pPr>
        <w:pStyle w:val="SourceCode"/>
      </w:pPr>
      <w:r>
        <w:rPr>
          <w:rStyle w:val="VerbatimChar"/>
        </w:rPr>
        <w:t xml:space="preserve">Null deviance: 207.27  on 527  degrees of freedom</w:t>
      </w:r>
    </w:p>
    <w:p>
      <w:pPr>
        <w:pStyle w:val="FirstParagraph"/>
      </w:pPr>
      <w:r>
        <w:t xml:space="preserve">Residual deviance: 205.37 on 524 degrees of freedom</w:t>
      </w:r>
      <w:r>
        <w:t xml:space="preserve"> </w:t>
      </w:r>
      <w:r>
        <w:t xml:space="preserve">AIC: 213.37</w:t>
      </w:r>
    </w:p>
    <w:p>
      <w:pPr>
        <w:pStyle w:val="BodyText"/>
      </w:pPr>
      <w:r>
        <w:t xml:space="preserve">Number of Fisher Scoring iterations: 7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son’s disease associated with advanced HIV may explain the high mortality</dc:title>
  <dc:creator>Dr Joseph B Sempa</dc:creator>
  <cp:keywords/>
  <dcterms:created xsi:type="dcterms:W3CDTF">2024-03-17T14:00:39Z</dcterms:created>
  <dcterms:modified xsi:type="dcterms:W3CDTF">2024-03-17T14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3-17</vt:lpwstr>
  </property>
  <property fmtid="{D5CDD505-2E9C-101B-9397-08002B2CF9AE}" pid="4" name="output">
    <vt:lpwstr/>
  </property>
</Properties>
</file>